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p>
    <w:bookmarkStart w:id="20" w:name="Xba3ac9d64680ec9e7b64d1f070d61df206ba836"/>
    <w:p>
      <w:pPr>
        <w:pStyle w:val="Heading1"/>
      </w:pPr>
      <w:r>
        <w:t xml:space="preserve">MECHANICAL ENGINEERING INTERNSHIP APPLICATION LETTER</w:t>
      </w:r>
    </w:p>
    <w:p>
      <w:pPr>
        <w:pStyle w:val="FirstParagraph"/>
      </w:pPr>
      <w:r>
        <w:t xml:space="preserve">A Comprehensive Internship Application Letter for Mechanical Engineer Opportunities in Egypt Cairo</w:t>
      </w:r>
    </w:p>
    <w:bookmarkEnd w:id="20"/>
    <w:p>
      <w:pPr>
        <w:pStyle w:val="BodyText"/>
      </w:pPr>
      <w:r>
        <w:t xml:space="preserve">[Your Full Name]</w:t>
      </w:r>
    </w:p>
    <w:p>
      <w:pPr>
        <w:pStyle w:val="BodyText"/>
      </w:pPr>
      <w:r>
        <w:t xml:space="preserve">[Your Address]</w:t>
      </w:r>
    </w:p>
    <w:p>
      <w:pPr>
        <w:pStyle w:val="BodyText"/>
      </w:pPr>
      <w:r>
        <w:t xml:space="preserve">Cairo, Egypt</w:t>
      </w:r>
    </w:p>
    <w:p>
      <w:pPr>
        <w:pStyle w:val="BodyText"/>
      </w:pPr>
      <w:r>
        <w:t xml:space="preserve">[Email Address] | [Phone Number] | [LinkedIn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Greater Cairo, Egypt</w:t>
      </w:r>
    </w:p>
    <w:bookmarkStart w:id="21" w:name="X6ecf94cbba8bfe62818106b3b24bf928a68dc52"/>
    <w:p>
      <w:pPr>
        <w:pStyle w:val="Heading2"/>
      </w:pPr>
      <w:r>
        <w:t xml:space="preserve">Subject: Internship Application for Mechanical Engineering Position</w:t>
      </w:r>
    </w:p>
    <w:p>
      <w:pPr>
        <w:pStyle w:val="FirstParagraph"/>
      </w:pPr>
      <w:r>
        <w:t xml:space="preserve">Dear Hiring Manager,</w:t>
      </w:r>
    </w:p>
    <w:p>
      <w:pPr>
        <w:pStyle w:val="BodyText"/>
      </w:pPr>
      <w:r>
        <w:t xml:space="preserve">I am writing to express my enthusiastic interest in the Mechanical Engineering Internship position at [Company Name] as advertised on [Platform where you saw the posting - e.g., LinkedIn, university career portal]. As a highly motivated and technically adept engineering student currently completing my Bachelor of Science in Mechanical Engineering at Cairo University, I am confident that this Internship Application Letter represents a pivotal step toward launching my professional journey in Egypt Cairo. My academic training, hands-on project experience, and profound admiration for Egypt's industrial transformation position me as an ideal candidate to contribute meaningfully to your team while developing into the next-generation Mechanical Engineer.</w:t>
      </w:r>
    </w:p>
    <w:p>
      <w:pPr>
        <w:pStyle w:val="BodyText"/>
      </w:pPr>
      <w:r>
        <w:t xml:space="preserve">My academic curriculum at Cairo University has provided rigorous preparation for real-world engineering challenges. I have excelled in core mechanical disciplines including Thermodynamics, Fluid Mechanics, Machine Design, and Advanced Manufacturing Systems – courses that directly align with the technical demands of modern industrial operations in Egypt Cairo. In my recent Capstone Project titled "Optimization of Solar-Powered Water Pumping Systems for Agricultural Use," I designed a prototype incorporating solar tracking technology that increased efficiency by 27% compared to conventional systems. This project required me to apply CAD software (SolidWorks), conduct computational fluid dynamics simulations, and collaborate with local farmers in Giza governorate – experiences that have honed my problem-solving skills within Egypt's unique environmental context. I am particularly drawn to [Company Name]'s work in sustainable infrastructure development, as it mirrors my commitment to engineering solutions that address Egypt's critical water and energy challenges.</w:t>
      </w:r>
    </w:p>
    <w:p>
      <w:pPr>
        <w:pStyle w:val="BodyText"/>
      </w:pPr>
      <w:r>
        <w:t xml:space="preserve">What distinguishes my application is not merely technical competence but a deep understanding of the operational landscape in Egypt Cairo. Having completed an industrial training program at Misr Spinning and Weaving Company in 2023, I witnessed first-hand how mechanical engineering innovations drive productivity in Egypt's manufacturing sector. During this placement, I assisted in troubleshooting conveyor system failures that caused daily production losses exceeding EGP 50,000 – a problem resolved through my analysis of gear wear patterns using vibration monitoring techniques. This experience cemented my belief that effective Mechanical Engineer must balance theoretical knowledge with practical awareness of regional supply chain dynamics and maintenance culture. I am eager to apply this insight while learning from [Company Name]'s industry-leading engineering practices in the heart of Egypt Cairo.</w:t>
      </w:r>
    </w:p>
    <w:p>
      <w:pPr>
        <w:pStyle w:val="BodyText"/>
      </w:pPr>
      <w:r>
        <w:t xml:space="preserve">My technical proficiency extends beyond classroom learning. I possess advanced skills in AutoCAD (200+ hours), ANSYS Fluent for thermal analysis, and MATLAB for system modeling – tools essential for modern mechanical engineering workflows. Additionally, I completed a six-week certification in Lean Manufacturing Principles at the Egyptian Center for Training and Development (ECTD), where I learned to map value streams and eliminate waste in assembly line operations. Crucially, my fluency in both Arabic (native) and English ensures seamless communication with diverse stakeholders across Egypt Cairo's engineering ecosystem – from factory floor technicians to international project teams. This linguistic capability is particularly valuable for an Internship Application Letter targeting companies operating within the rapidly evolving Egyptian industrial sector.</w:t>
      </w:r>
    </w:p>
    <w:p>
      <w:pPr>
        <w:pStyle w:val="BodyText"/>
      </w:pPr>
      <w:r>
        <w:t xml:space="preserve">I am keenly aware that Egypt Cairo represents a dynamic hub for mechanical engineering innovation, with strategic investments in the New Administrative Capital, Suez Canal Economic Zone, and renewable energy initiatives creating unprecedented opportunities. Companies like [Company Name] are at the forefront of this transformation, developing projects that require engineers who understand both global standards and local implementation realities. My internship would focus on contributing to your current projects involving [mention specific project if possible - e.g., HVAC system optimization for new commercial towers or automation in textile manufacturing], where my background in energy efficiency aligns with Egypt's national goals for sustainable industrial growth. I am particularly inspired by [Company Name]'s recent initiative to reduce carbon footprint in Cairo manufacturing facilities – a mission that resonates deeply with my personal engineering philosophy.</w:t>
      </w:r>
    </w:p>
    <w:p>
      <w:pPr>
        <w:pStyle w:val="BodyText"/>
      </w:pPr>
      <w:r>
        <w:t xml:space="preserve">As I prepare to graduate this June, I seek an internship that offers structured mentorship and tangible project responsibilities rather than merely observational learning. The opportunity at [Company Name] stands out because of your documented commitment to developing young engineers through programs like [mention specific program if known]. My goal as a future Mechanical Engineer is to become part of Egypt's engineering renaissance – creating solutions that support the nation's vision for economic diversification and technological self-sufficiency. This Internship Application Letter serves not just as an application, but as a declaration of my intent to contribute immediately to Egypt Cairo's industrial advancement while growing under your expert guidance.</w:t>
      </w:r>
    </w:p>
    <w:p>
      <w:pPr>
        <w:pStyle w:val="BodyText"/>
      </w:pPr>
      <w:r>
        <w:t xml:space="preserve">I have attached my resume detailing additional projects, academic achievements (including Dean's List recognition for 3 consecutive semesters), and references from professors at Cairo University. I would welcome the opportunity to discuss how my skills in mechanical design, systems analysis, and local market awareness can support [Company Name]'s objectives during a brief interview at your convenience. Thank you for considering this Internship Application Letter; I look forward to the possibility of contributing to Egypt Cairo's engineering excellence as an emerging Mechanical Engineer.</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all specified requirements for the Internship Application Letter, Mechanical Engineer position, and Egypt Cairo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dc:title>
  <dc:creator/>
  <dc:language>en</dc:language>
  <cp:keywords/>
  <dcterms:created xsi:type="dcterms:W3CDTF">2026-07-13T18:40:38Z</dcterms:created>
  <dcterms:modified xsi:type="dcterms:W3CDTF">2026-07-13T18:40:38Z</dcterms:modified>
</cp:coreProperties>
</file>

<file path=docProps/custom.xml><?xml version="1.0" encoding="utf-8"?>
<Properties xmlns="http://schemas.openxmlformats.org/officeDocument/2006/custom-properties" xmlns:vt="http://schemas.openxmlformats.org/officeDocument/2006/docPropsVTypes"/>
</file>